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36C4C9" w14:textId="77777777" w:rsidR="006C7FF6" w:rsidRDefault="006C7FF6" w:rsidP="006C7FF6">
      <w:pPr>
        <w:spacing w:after="0"/>
        <w:jc w:val="center"/>
        <w:rPr>
          <w:rFonts w:ascii="Times New Roman" w:hAnsi="Times New Roman" w:cs="Times New Roman"/>
          <w:b/>
          <w:sz w:val="72"/>
          <w:szCs w:val="72"/>
        </w:rPr>
      </w:pPr>
      <w:bookmarkStart w:id="0" w:name="_GoBack"/>
      <w:bookmarkEnd w:id="0"/>
      <w:r w:rsidRPr="006C7FF6">
        <w:rPr>
          <w:rFonts w:ascii="Times New Roman" w:hAnsi="Times New Roman" w:cs="Times New Roman"/>
          <w:b/>
          <w:sz w:val="72"/>
          <w:szCs w:val="72"/>
        </w:rPr>
        <w:t>Uniting Parents</w:t>
      </w:r>
    </w:p>
    <w:p w14:paraId="21280F0A" w14:textId="77777777" w:rsidR="00F833D0" w:rsidRPr="00F833D0" w:rsidRDefault="00F833D0" w:rsidP="006C7FF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833D0">
        <w:rPr>
          <w:rFonts w:ascii="Times New Roman" w:hAnsi="Times New Roman" w:cs="Times New Roman"/>
          <w:b/>
          <w:sz w:val="24"/>
          <w:szCs w:val="24"/>
        </w:rPr>
        <w:t>A program of the Coalition of Health Services, Inc.</w:t>
      </w:r>
    </w:p>
    <w:p w14:paraId="18D5B911" w14:textId="77777777" w:rsidR="006C7FF6" w:rsidRPr="006C7FF6" w:rsidRDefault="008E688F" w:rsidP="006C7FF6">
      <w:pPr>
        <w:spacing w:after="0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Amarillo Area </w:t>
      </w:r>
      <w:r w:rsidR="006C7FF6" w:rsidRPr="006C7FF6">
        <w:rPr>
          <w:rFonts w:ascii="Times New Roman" w:hAnsi="Times New Roman" w:cs="Times New Roman"/>
          <w:b/>
          <w:sz w:val="40"/>
          <w:szCs w:val="40"/>
        </w:rPr>
        <w:t>Parent Case Management Position Available</w:t>
      </w:r>
    </w:p>
    <w:p w14:paraId="5A29911F" w14:textId="77777777" w:rsidR="006C7FF6" w:rsidRPr="006C7FF6" w:rsidRDefault="006C7FF6" w:rsidP="006C7FF6">
      <w:pPr>
        <w:spacing w:after="0"/>
        <w:rPr>
          <w:rFonts w:ascii="Times New Roman" w:hAnsi="Times New Roman" w:cs="Times New Roman"/>
          <w:b/>
          <w:i/>
          <w:sz w:val="24"/>
          <w:szCs w:val="24"/>
        </w:rPr>
      </w:pPr>
    </w:p>
    <w:p w14:paraId="07B14B33" w14:textId="77777777" w:rsidR="006C7FF6" w:rsidRPr="006C7FF6" w:rsidRDefault="006C7FF6" w:rsidP="006C7FF6">
      <w:pPr>
        <w:spacing w:after="0"/>
        <w:rPr>
          <w:rFonts w:ascii="Times New Roman" w:hAnsi="Times New Roman" w:cs="Times New Roman"/>
          <w:b/>
          <w:i/>
          <w:sz w:val="28"/>
          <w:szCs w:val="28"/>
        </w:rPr>
      </w:pPr>
      <w:r w:rsidRPr="006C7FF6">
        <w:rPr>
          <w:rFonts w:ascii="Times New Roman" w:hAnsi="Times New Roman" w:cs="Times New Roman"/>
          <w:b/>
          <w:i/>
          <w:sz w:val="28"/>
          <w:szCs w:val="28"/>
        </w:rPr>
        <w:t xml:space="preserve">Coalition of Health Services, Inc. is seeking a full-time parent case manager for the Uniting Parents program.  The parent case manager will help families of children with disabilities, ages 0-21 access needed services. Position available immediately. </w:t>
      </w:r>
    </w:p>
    <w:p w14:paraId="379E9D73" w14:textId="77777777" w:rsidR="006C7FF6" w:rsidRPr="006C7FF6" w:rsidRDefault="006C7FF6" w:rsidP="006C7FF6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5B0B07E9" w14:textId="77777777" w:rsidR="006C7FF6" w:rsidRPr="006C7FF6" w:rsidRDefault="006C7FF6" w:rsidP="006C7FF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6C7FF6">
        <w:rPr>
          <w:rFonts w:ascii="Times New Roman" w:hAnsi="Times New Roman" w:cs="Times New Roman"/>
          <w:b/>
          <w:sz w:val="28"/>
          <w:szCs w:val="28"/>
        </w:rPr>
        <w:t xml:space="preserve">Minimum High School diploma or </w:t>
      </w:r>
      <w:r w:rsidR="000C12AB" w:rsidRPr="006C7FF6">
        <w:rPr>
          <w:rFonts w:ascii="Times New Roman" w:hAnsi="Times New Roman" w:cs="Times New Roman"/>
          <w:b/>
          <w:sz w:val="28"/>
          <w:szCs w:val="28"/>
        </w:rPr>
        <w:t>associate’s</w:t>
      </w:r>
      <w:r w:rsidRPr="006C7FF6">
        <w:rPr>
          <w:rFonts w:ascii="Times New Roman" w:hAnsi="Times New Roman" w:cs="Times New Roman"/>
          <w:b/>
          <w:sz w:val="28"/>
          <w:szCs w:val="28"/>
        </w:rPr>
        <w:t xml:space="preserve"> degree in related field</w:t>
      </w:r>
    </w:p>
    <w:p w14:paraId="513B6C41" w14:textId="77777777" w:rsidR="006C7FF6" w:rsidRPr="006C7FF6" w:rsidRDefault="006C7FF6" w:rsidP="006C7FF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6C7FF6">
        <w:rPr>
          <w:rFonts w:ascii="Times New Roman" w:hAnsi="Times New Roman" w:cs="Times New Roman"/>
          <w:b/>
          <w:sz w:val="28"/>
          <w:szCs w:val="28"/>
        </w:rPr>
        <w:t>Parent</w:t>
      </w:r>
      <w:r w:rsidR="00BC5492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Pr="006C7FF6">
        <w:rPr>
          <w:rFonts w:ascii="Times New Roman" w:hAnsi="Times New Roman" w:cs="Times New Roman"/>
          <w:b/>
          <w:sz w:val="28"/>
          <w:szCs w:val="28"/>
        </w:rPr>
        <w:t>guardian</w:t>
      </w:r>
      <w:r w:rsidR="00BC5492">
        <w:rPr>
          <w:rFonts w:ascii="Times New Roman" w:hAnsi="Times New Roman" w:cs="Times New Roman"/>
          <w:b/>
          <w:sz w:val="28"/>
          <w:szCs w:val="28"/>
        </w:rPr>
        <w:t xml:space="preserve"> or close family member</w:t>
      </w:r>
      <w:r w:rsidRPr="006C7FF6">
        <w:rPr>
          <w:rFonts w:ascii="Times New Roman" w:hAnsi="Times New Roman" w:cs="Times New Roman"/>
          <w:b/>
          <w:sz w:val="28"/>
          <w:szCs w:val="28"/>
        </w:rPr>
        <w:t xml:space="preserve"> of a child with disabilities </w:t>
      </w:r>
      <w:r w:rsidR="000C12AB">
        <w:rPr>
          <w:rFonts w:ascii="Times New Roman" w:hAnsi="Times New Roman" w:cs="Times New Roman"/>
          <w:b/>
          <w:sz w:val="28"/>
          <w:szCs w:val="28"/>
        </w:rPr>
        <w:t>a requirement.</w:t>
      </w:r>
    </w:p>
    <w:p w14:paraId="6FB4E80E" w14:textId="77777777" w:rsidR="006C7FF6" w:rsidRPr="006C7FF6" w:rsidRDefault="006C7FF6" w:rsidP="006C7FF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6C7FF6">
        <w:rPr>
          <w:rFonts w:ascii="Times New Roman" w:hAnsi="Times New Roman" w:cs="Times New Roman"/>
          <w:b/>
          <w:sz w:val="28"/>
          <w:szCs w:val="28"/>
        </w:rPr>
        <w:t>Serves as a liaison between family members and social service agencies</w:t>
      </w:r>
    </w:p>
    <w:p w14:paraId="0A375740" w14:textId="77777777" w:rsidR="006C7FF6" w:rsidRPr="006C7FF6" w:rsidRDefault="006C7FF6" w:rsidP="006C7FF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6C7FF6">
        <w:rPr>
          <w:rFonts w:ascii="Times New Roman" w:hAnsi="Times New Roman" w:cs="Times New Roman"/>
          <w:b/>
          <w:sz w:val="28"/>
          <w:szCs w:val="28"/>
        </w:rPr>
        <w:t>Good interpersonal skills needed to communicate with a variety of people</w:t>
      </w:r>
    </w:p>
    <w:p w14:paraId="081AF6F7" w14:textId="77777777" w:rsidR="006C7FF6" w:rsidRPr="006C7FF6" w:rsidRDefault="006C7FF6" w:rsidP="006C7FF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6C7FF6">
        <w:rPr>
          <w:rFonts w:ascii="Times New Roman" w:hAnsi="Times New Roman" w:cs="Times New Roman"/>
          <w:b/>
          <w:sz w:val="28"/>
          <w:szCs w:val="28"/>
        </w:rPr>
        <w:t>Bilingual in English and Spanish, a plus but not necessary</w:t>
      </w:r>
    </w:p>
    <w:p w14:paraId="0D810480" w14:textId="77777777" w:rsidR="006C7FF6" w:rsidRPr="006C7FF6" w:rsidRDefault="006C7FF6" w:rsidP="006C7FF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6C7FF6">
        <w:rPr>
          <w:rFonts w:ascii="Times New Roman" w:hAnsi="Times New Roman" w:cs="Times New Roman"/>
          <w:b/>
          <w:sz w:val="28"/>
          <w:szCs w:val="28"/>
        </w:rPr>
        <w:t xml:space="preserve">Knowledgeable </w:t>
      </w:r>
      <w:r w:rsidR="000C12AB">
        <w:rPr>
          <w:rFonts w:ascii="Times New Roman" w:hAnsi="Times New Roman" w:cs="Times New Roman"/>
          <w:b/>
          <w:sz w:val="28"/>
          <w:szCs w:val="28"/>
        </w:rPr>
        <w:t>about</w:t>
      </w:r>
      <w:r w:rsidRPr="006C7FF6">
        <w:rPr>
          <w:rFonts w:ascii="Times New Roman" w:hAnsi="Times New Roman" w:cs="Times New Roman"/>
          <w:b/>
          <w:sz w:val="28"/>
          <w:szCs w:val="28"/>
        </w:rPr>
        <w:t xml:space="preserve"> services for children</w:t>
      </w:r>
      <w:r w:rsidR="000C12AB">
        <w:rPr>
          <w:rFonts w:ascii="Times New Roman" w:hAnsi="Times New Roman" w:cs="Times New Roman"/>
          <w:b/>
          <w:sz w:val="28"/>
          <w:szCs w:val="28"/>
        </w:rPr>
        <w:t xml:space="preserve"> and youth</w:t>
      </w:r>
      <w:r w:rsidRPr="006C7FF6">
        <w:rPr>
          <w:rFonts w:ascii="Times New Roman" w:hAnsi="Times New Roman" w:cs="Times New Roman"/>
          <w:b/>
          <w:sz w:val="28"/>
          <w:szCs w:val="28"/>
        </w:rPr>
        <w:t xml:space="preserve"> with disabilities</w:t>
      </w:r>
    </w:p>
    <w:p w14:paraId="299660C4" w14:textId="77777777" w:rsidR="006C7FF6" w:rsidRPr="006C7FF6" w:rsidRDefault="006C7FF6" w:rsidP="006C7FF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6C7FF6">
        <w:rPr>
          <w:rFonts w:ascii="Times New Roman" w:hAnsi="Times New Roman" w:cs="Times New Roman"/>
          <w:b/>
          <w:sz w:val="28"/>
          <w:szCs w:val="28"/>
        </w:rPr>
        <w:t xml:space="preserve">Promotes outreach and public awareness </w:t>
      </w:r>
    </w:p>
    <w:p w14:paraId="090B16DF" w14:textId="77777777" w:rsidR="006C7FF6" w:rsidRPr="006C7FF6" w:rsidRDefault="006C7FF6" w:rsidP="006C7FF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6C7FF6">
        <w:rPr>
          <w:rFonts w:ascii="Times New Roman" w:hAnsi="Times New Roman" w:cs="Times New Roman"/>
          <w:b/>
          <w:sz w:val="28"/>
          <w:szCs w:val="28"/>
        </w:rPr>
        <w:t>Organized</w:t>
      </w:r>
      <w:r w:rsidR="000C12AB">
        <w:rPr>
          <w:rFonts w:ascii="Times New Roman" w:hAnsi="Times New Roman" w:cs="Times New Roman"/>
          <w:b/>
          <w:sz w:val="28"/>
          <w:szCs w:val="28"/>
        </w:rPr>
        <w:t xml:space="preserve"> and </w:t>
      </w:r>
      <w:r w:rsidRPr="006C7FF6">
        <w:rPr>
          <w:rFonts w:ascii="Times New Roman" w:hAnsi="Times New Roman" w:cs="Times New Roman"/>
          <w:b/>
          <w:sz w:val="28"/>
          <w:szCs w:val="28"/>
        </w:rPr>
        <w:t>task oriented</w:t>
      </w:r>
    </w:p>
    <w:p w14:paraId="0979306C" w14:textId="77777777" w:rsidR="006C7FF6" w:rsidRPr="006C7FF6" w:rsidRDefault="006C7FF6" w:rsidP="006C7FF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6C7FF6">
        <w:rPr>
          <w:rFonts w:ascii="Times New Roman" w:hAnsi="Times New Roman" w:cs="Times New Roman"/>
          <w:b/>
          <w:sz w:val="28"/>
          <w:szCs w:val="28"/>
        </w:rPr>
        <w:t>Adequate knowledge of software computer programs such as: WORD, EXCEL, Power Point, etc….</w:t>
      </w:r>
    </w:p>
    <w:p w14:paraId="094356AF" w14:textId="77777777" w:rsidR="006C7FF6" w:rsidRPr="006C7FF6" w:rsidRDefault="000C12AB" w:rsidP="006C7FF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Completes </w:t>
      </w:r>
      <w:r w:rsidR="00C4662A">
        <w:rPr>
          <w:rFonts w:ascii="Times New Roman" w:hAnsi="Times New Roman" w:cs="Times New Roman"/>
          <w:b/>
          <w:sz w:val="28"/>
          <w:szCs w:val="28"/>
        </w:rPr>
        <w:t xml:space="preserve">assessments and </w:t>
      </w:r>
      <w:r w:rsidR="006C7FF6" w:rsidRPr="006C7FF6">
        <w:rPr>
          <w:rFonts w:ascii="Times New Roman" w:hAnsi="Times New Roman" w:cs="Times New Roman"/>
          <w:b/>
          <w:sz w:val="28"/>
          <w:szCs w:val="28"/>
        </w:rPr>
        <w:t>service plans</w:t>
      </w:r>
      <w:r>
        <w:rPr>
          <w:rFonts w:ascii="Times New Roman" w:hAnsi="Times New Roman" w:cs="Times New Roman"/>
          <w:b/>
          <w:sz w:val="28"/>
          <w:szCs w:val="28"/>
        </w:rPr>
        <w:t xml:space="preserve"> in a timely manner</w:t>
      </w:r>
    </w:p>
    <w:p w14:paraId="77613AEF" w14:textId="77777777" w:rsidR="006C7FF6" w:rsidRPr="006C7FF6" w:rsidRDefault="006C7FF6" w:rsidP="006C7FF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6C7FF6">
        <w:rPr>
          <w:rFonts w:ascii="Times New Roman" w:hAnsi="Times New Roman" w:cs="Times New Roman"/>
          <w:b/>
          <w:sz w:val="28"/>
          <w:szCs w:val="28"/>
        </w:rPr>
        <w:t xml:space="preserve">Completes all required reports and submits in a timely manner </w:t>
      </w:r>
    </w:p>
    <w:p w14:paraId="681EC7FA" w14:textId="77777777" w:rsidR="006C7FF6" w:rsidRPr="006C7FF6" w:rsidRDefault="006C7FF6" w:rsidP="006C7FF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6C7FF6">
        <w:rPr>
          <w:rFonts w:ascii="Times New Roman" w:hAnsi="Times New Roman" w:cs="Times New Roman"/>
          <w:b/>
          <w:sz w:val="28"/>
          <w:szCs w:val="28"/>
        </w:rPr>
        <w:t xml:space="preserve">Promotes education and training of </w:t>
      </w:r>
      <w:r w:rsidR="000C12AB">
        <w:rPr>
          <w:rFonts w:ascii="Times New Roman" w:hAnsi="Times New Roman" w:cs="Times New Roman"/>
          <w:b/>
          <w:sz w:val="28"/>
          <w:szCs w:val="28"/>
        </w:rPr>
        <w:t xml:space="preserve">clients and their </w:t>
      </w:r>
      <w:r w:rsidRPr="006C7FF6">
        <w:rPr>
          <w:rFonts w:ascii="Times New Roman" w:hAnsi="Times New Roman" w:cs="Times New Roman"/>
          <w:b/>
          <w:sz w:val="28"/>
          <w:szCs w:val="28"/>
        </w:rPr>
        <w:t>family members</w:t>
      </w:r>
      <w:r w:rsidR="000C12AB">
        <w:rPr>
          <w:rFonts w:ascii="Times New Roman" w:hAnsi="Times New Roman" w:cs="Times New Roman"/>
          <w:b/>
          <w:sz w:val="28"/>
          <w:szCs w:val="28"/>
        </w:rPr>
        <w:t>.</w:t>
      </w:r>
    </w:p>
    <w:p w14:paraId="7FEAA40C" w14:textId="77777777" w:rsidR="006C7FF6" w:rsidRPr="006C7FF6" w:rsidRDefault="006C7FF6" w:rsidP="006C7FF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6C7FF6">
        <w:rPr>
          <w:rFonts w:ascii="Times New Roman" w:hAnsi="Times New Roman" w:cs="Times New Roman"/>
          <w:b/>
          <w:sz w:val="28"/>
          <w:szCs w:val="28"/>
        </w:rPr>
        <w:t xml:space="preserve">Flexible hours with occasional evenings </w:t>
      </w:r>
      <w:r w:rsidR="000C12AB">
        <w:rPr>
          <w:rFonts w:ascii="Times New Roman" w:hAnsi="Times New Roman" w:cs="Times New Roman"/>
          <w:b/>
          <w:sz w:val="28"/>
          <w:szCs w:val="28"/>
        </w:rPr>
        <w:t>and/</w:t>
      </w:r>
      <w:r w:rsidRPr="006C7FF6">
        <w:rPr>
          <w:rFonts w:ascii="Times New Roman" w:hAnsi="Times New Roman" w:cs="Times New Roman"/>
          <w:b/>
          <w:sz w:val="28"/>
          <w:szCs w:val="28"/>
        </w:rPr>
        <w:t>or Saturday work required</w:t>
      </w:r>
    </w:p>
    <w:p w14:paraId="67A46594" w14:textId="77777777" w:rsidR="006C7FF6" w:rsidRPr="006C7FF6" w:rsidRDefault="006C7FF6" w:rsidP="006C7FF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6C7FF6">
        <w:rPr>
          <w:rFonts w:ascii="Times New Roman" w:hAnsi="Times New Roman" w:cs="Times New Roman"/>
          <w:b/>
          <w:sz w:val="28"/>
          <w:szCs w:val="28"/>
        </w:rPr>
        <w:t>Travels to sites as appropriate and some overnight travel required</w:t>
      </w:r>
    </w:p>
    <w:p w14:paraId="28D9DD79" w14:textId="77777777" w:rsidR="00BC5492" w:rsidRPr="006C7FF6" w:rsidRDefault="00BC5492" w:rsidP="006C7FF6">
      <w:pPr>
        <w:pStyle w:val="ListParagraph"/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4912245A" w14:textId="77777777" w:rsidR="006C7FF6" w:rsidRPr="006C7FF6" w:rsidRDefault="006C7FF6" w:rsidP="006C7FF6">
      <w:pPr>
        <w:spacing w:after="0"/>
        <w:rPr>
          <w:rFonts w:ascii="Times New Roman" w:hAnsi="Times New Roman" w:cs="Times New Roman"/>
          <w:b/>
          <w:i/>
          <w:sz w:val="28"/>
          <w:szCs w:val="28"/>
        </w:rPr>
      </w:pPr>
      <w:r w:rsidRPr="006C7FF6">
        <w:rPr>
          <w:rFonts w:ascii="Times New Roman" w:hAnsi="Times New Roman" w:cs="Times New Roman"/>
          <w:b/>
          <w:i/>
          <w:sz w:val="28"/>
          <w:szCs w:val="28"/>
        </w:rPr>
        <w:t xml:space="preserve">Contact Maria Garcia, M.Ed. at </w:t>
      </w:r>
      <w:hyperlink r:id="rId5" w:history="1">
        <w:r w:rsidR="00C0439B" w:rsidRPr="00FE3B58">
          <w:rPr>
            <w:rStyle w:val="Hyperlink"/>
            <w:rFonts w:ascii="Times New Roman" w:hAnsi="Times New Roman" w:cs="Times New Roman"/>
            <w:sz w:val="28"/>
            <w:szCs w:val="28"/>
          </w:rPr>
          <w:t>maria.garcia@cohs.net</w:t>
        </w:r>
      </w:hyperlink>
      <w:r w:rsidR="00C0439B">
        <w:rPr>
          <w:rFonts w:ascii="Times New Roman" w:hAnsi="Times New Roman" w:cs="Times New Roman"/>
          <w:b/>
          <w:i/>
          <w:sz w:val="28"/>
          <w:szCs w:val="28"/>
        </w:rPr>
        <w:t xml:space="preserve"> or </w:t>
      </w:r>
      <w:r w:rsidRPr="006C7FF6">
        <w:rPr>
          <w:rFonts w:ascii="Times New Roman" w:hAnsi="Times New Roman" w:cs="Times New Roman"/>
          <w:b/>
          <w:i/>
          <w:sz w:val="28"/>
          <w:szCs w:val="28"/>
        </w:rPr>
        <w:t>806-337-1700 x212</w:t>
      </w:r>
      <w:r w:rsidR="00F833D0">
        <w:rPr>
          <w:rFonts w:ascii="Times New Roman" w:hAnsi="Times New Roman" w:cs="Times New Roman"/>
          <w:b/>
          <w:i/>
          <w:sz w:val="28"/>
          <w:szCs w:val="28"/>
        </w:rPr>
        <w:t xml:space="preserve"> for information</w:t>
      </w:r>
      <w:r w:rsidR="000C12AB">
        <w:rPr>
          <w:rFonts w:ascii="Times New Roman" w:hAnsi="Times New Roman" w:cs="Times New Roman"/>
          <w:b/>
          <w:i/>
          <w:sz w:val="28"/>
          <w:szCs w:val="28"/>
        </w:rPr>
        <w:t xml:space="preserve"> regarding pay rate</w:t>
      </w:r>
      <w:r w:rsidR="00C0439B">
        <w:rPr>
          <w:rFonts w:ascii="Times New Roman" w:hAnsi="Times New Roman" w:cs="Times New Roman"/>
          <w:b/>
          <w:i/>
          <w:sz w:val="28"/>
          <w:szCs w:val="28"/>
        </w:rPr>
        <w:t>. A</w:t>
      </w:r>
      <w:r w:rsidRPr="006C7FF6">
        <w:rPr>
          <w:rFonts w:ascii="Times New Roman" w:hAnsi="Times New Roman" w:cs="Times New Roman"/>
          <w:b/>
          <w:i/>
          <w:sz w:val="28"/>
          <w:szCs w:val="28"/>
        </w:rPr>
        <w:t>pplication</w:t>
      </w:r>
      <w:r w:rsidR="00C0439B">
        <w:rPr>
          <w:rFonts w:ascii="Times New Roman" w:hAnsi="Times New Roman" w:cs="Times New Roman"/>
          <w:b/>
          <w:i/>
          <w:sz w:val="28"/>
          <w:szCs w:val="28"/>
        </w:rPr>
        <w:t xml:space="preserve"> available for </w:t>
      </w:r>
      <w:r w:rsidR="007349B3">
        <w:rPr>
          <w:rFonts w:ascii="Times New Roman" w:hAnsi="Times New Roman" w:cs="Times New Roman"/>
          <w:b/>
          <w:i/>
          <w:sz w:val="28"/>
          <w:szCs w:val="28"/>
        </w:rPr>
        <w:t xml:space="preserve">download at: </w:t>
      </w:r>
      <w:r w:rsidR="007349B3" w:rsidRPr="007349B3">
        <w:rPr>
          <w:rFonts w:ascii="Times New Roman" w:hAnsi="Times New Roman" w:cs="Times New Roman"/>
          <w:b/>
          <w:i/>
          <w:sz w:val="28"/>
          <w:szCs w:val="28"/>
        </w:rPr>
        <w:t>http://www.cohs.net/job-opportunities</w:t>
      </w:r>
      <w:r w:rsidR="007349B3">
        <w:rPr>
          <w:rFonts w:ascii="Times New Roman" w:hAnsi="Times New Roman" w:cs="Times New Roman"/>
          <w:b/>
          <w:i/>
          <w:sz w:val="28"/>
          <w:szCs w:val="28"/>
        </w:rPr>
        <w:t>.</w:t>
      </w:r>
    </w:p>
    <w:p w14:paraId="58096FC7" w14:textId="77777777" w:rsidR="007F1C77" w:rsidRPr="006C7FF6" w:rsidRDefault="007F1C77">
      <w:pPr>
        <w:rPr>
          <w:rFonts w:ascii="Times New Roman" w:hAnsi="Times New Roman" w:cs="Times New Roman"/>
          <w:b/>
        </w:rPr>
      </w:pPr>
    </w:p>
    <w:sectPr w:rsidR="007F1C77" w:rsidRPr="006C7FF6" w:rsidSect="00BC549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A36A14"/>
    <w:multiLevelType w:val="hybridMultilevel"/>
    <w:tmpl w:val="AB383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DMyMDYzMzMwMDBV0lEKTi0uzszPAykwrAUAniKRfiwAAAA="/>
  </w:docVars>
  <w:rsids>
    <w:rsidRoot w:val="006C7FF6"/>
    <w:rsid w:val="000B6342"/>
    <w:rsid w:val="000C12AB"/>
    <w:rsid w:val="001867E6"/>
    <w:rsid w:val="001A0AFF"/>
    <w:rsid w:val="00210C49"/>
    <w:rsid w:val="006479FB"/>
    <w:rsid w:val="0065408B"/>
    <w:rsid w:val="006C7FF6"/>
    <w:rsid w:val="007349B3"/>
    <w:rsid w:val="007F1C77"/>
    <w:rsid w:val="00874181"/>
    <w:rsid w:val="008E688F"/>
    <w:rsid w:val="00AD333C"/>
    <w:rsid w:val="00BC5492"/>
    <w:rsid w:val="00C0439B"/>
    <w:rsid w:val="00C4662A"/>
    <w:rsid w:val="00F833D0"/>
    <w:rsid w:val="00FF5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84BCA"/>
  <w15:docId w15:val="{76D014D1-6A63-456F-9608-A5E551783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FF6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7F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0439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439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ia.garcia@cohs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lition of Healthcare Services</Company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antos</dc:creator>
  <cp:lastModifiedBy>Jon Michael Jones</cp:lastModifiedBy>
  <cp:revision>2</cp:revision>
  <cp:lastPrinted>2019-04-29T16:29:00Z</cp:lastPrinted>
  <dcterms:created xsi:type="dcterms:W3CDTF">2019-11-01T21:13:00Z</dcterms:created>
  <dcterms:modified xsi:type="dcterms:W3CDTF">2019-11-01T21:13:00Z</dcterms:modified>
</cp:coreProperties>
</file>